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E936DF" w14:textId="77777777" w:rsidR="00D75F72" w:rsidRPr="00CF6895" w:rsidRDefault="00D75F7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bookmarkStart w:id="0" w:name="_GoBack"/>
      <w:bookmarkEnd w:id="0"/>
    </w:p>
    <w:p w14:paraId="5FE936E0" w14:textId="65822610" w:rsidR="00D75F72" w:rsidRPr="00CF6895" w:rsidRDefault="00CF689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CF6895">
        <w:rPr>
          <w:rFonts w:eastAsia="Arial"/>
        </w:rPr>
        <w:t>[DATE]</w:t>
      </w:r>
    </w:p>
    <w:p w14:paraId="5FE936E1" w14:textId="77777777" w:rsidR="00D75F72" w:rsidRPr="00CF6895" w:rsidRDefault="00D75F7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5FE936E2" w14:textId="77777777" w:rsidR="00D75F72" w:rsidRPr="00CF6895" w:rsidRDefault="00D75F7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5FE936E3" w14:textId="77777777" w:rsidR="00D75F72" w:rsidRPr="00CF6895" w:rsidRDefault="005767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CF6895">
        <w:rPr>
          <w:rFonts w:eastAsia="Arial"/>
          <w:lang w:eastAsia="en-US" w:bidi="en-US"/>
        </w:rPr>
        <w:t>Contact Name</w:t>
      </w:r>
    </w:p>
    <w:p w14:paraId="5FE936E4" w14:textId="77777777" w:rsidR="00D75F72" w:rsidRPr="00CF6895" w:rsidRDefault="005767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CF6895">
        <w:rPr>
          <w:rFonts w:eastAsia="Arial"/>
          <w:lang w:eastAsia="en-US" w:bidi="en-US"/>
        </w:rPr>
        <w:t>Address</w:t>
      </w:r>
    </w:p>
    <w:p w14:paraId="5FE936E5" w14:textId="77777777" w:rsidR="00D75F72" w:rsidRPr="00CF6895" w:rsidRDefault="005767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CF6895">
        <w:rPr>
          <w:rFonts w:eastAsia="Arial"/>
          <w:lang w:eastAsia="en-US" w:bidi="en-US"/>
        </w:rPr>
        <w:t>Address2</w:t>
      </w:r>
      <w:r w:rsidRPr="00CF6895">
        <w:rPr>
          <w:rFonts w:eastAsia="Arial"/>
          <w:lang w:eastAsia="en-US" w:bidi="en-US"/>
        </w:rPr>
        <w:tab/>
      </w:r>
    </w:p>
    <w:p w14:paraId="5FE936E6" w14:textId="77777777" w:rsidR="00D75F72" w:rsidRPr="00CF6895" w:rsidRDefault="005767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CF6895">
        <w:rPr>
          <w:rFonts w:eastAsia="Arial"/>
          <w:lang w:eastAsia="en-US" w:bidi="en-US"/>
        </w:rPr>
        <w:t>City, State/Province</w:t>
      </w:r>
    </w:p>
    <w:p w14:paraId="5FE936E7" w14:textId="77777777" w:rsidR="00D75F72" w:rsidRPr="00CF6895" w:rsidRDefault="005767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CF6895">
        <w:rPr>
          <w:rFonts w:eastAsia="Arial"/>
          <w:lang w:eastAsia="en-US" w:bidi="en-US"/>
        </w:rPr>
        <w:t>Zip/Postal Code</w:t>
      </w:r>
    </w:p>
    <w:p w14:paraId="5FE936E8" w14:textId="77777777" w:rsidR="00D75F72" w:rsidRPr="00CF6895" w:rsidRDefault="00D75F7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</w:p>
    <w:p w14:paraId="5FE936E9" w14:textId="77777777" w:rsidR="00D75F72" w:rsidRPr="00CF6895" w:rsidRDefault="00D75F7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</w:p>
    <w:p w14:paraId="5FE936EB" w14:textId="5DD3ABEE" w:rsidR="00D75F72" w:rsidRDefault="00D75F7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b/>
          <w:noProof/>
          <w:sz w:val="24"/>
          <w:szCs w:val="24"/>
          <w:lang w:eastAsia="en-US" w:bidi="en-US"/>
        </w:rPr>
      </w:pPr>
    </w:p>
    <w:p w14:paraId="2763CA17" w14:textId="666EB81E" w:rsidR="00F66EC6" w:rsidRDefault="00F66EC6" w:rsidP="00F66EC6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eastAsia="Arial"/>
          <w:noProof/>
          <w:lang w:eastAsia="en-US" w:bidi="en-US"/>
        </w:rPr>
      </w:pPr>
      <w:r>
        <w:rPr>
          <w:rFonts w:ascii="Times New Roman" w:eastAsia="Arial" w:hAnsi="Times New Roman" w:cs="Times New Roman"/>
          <w:b/>
          <w:noProof/>
          <w:sz w:val="24"/>
          <w:szCs w:val="24"/>
          <w:lang w:eastAsia="en-US" w:bidi="en-US"/>
        </w:rPr>
        <w:t xml:space="preserve">RE: ABANDONMENT CERTIFICATE OF FAKE BUSINESS </w:t>
      </w:r>
    </w:p>
    <w:p w14:paraId="26AD34EA" w14:textId="409A4904" w:rsidR="00F66EC6" w:rsidRDefault="00F66EC6" w:rsidP="00F66EC6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Times New Roman" w:eastAsia="Arial" w:hAnsi="Times New Roman" w:cs="Times New Roman"/>
          <w:b/>
          <w:noProof/>
          <w:sz w:val="24"/>
          <w:szCs w:val="24"/>
          <w:lang w:eastAsia="en-US" w:bidi="en-US"/>
        </w:rPr>
      </w:pPr>
    </w:p>
    <w:p w14:paraId="79EFEA6D" w14:textId="77C64612" w:rsidR="00F66EC6" w:rsidRPr="00F66EC6" w:rsidRDefault="00F66EC6" w:rsidP="00F66EC6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Times New Roman" w:eastAsia="Arial" w:hAnsi="Times New Roman" w:cs="Times New Roman"/>
          <w:bCs/>
          <w:noProof/>
          <w:sz w:val="22"/>
          <w:szCs w:val="22"/>
          <w:lang w:eastAsia="en-US" w:bidi="en-US"/>
        </w:rPr>
      </w:pPr>
      <w:r>
        <w:rPr>
          <w:rFonts w:ascii="Times New Roman" w:eastAsia="Arial" w:hAnsi="Times New Roman" w:cs="Times New Roman"/>
          <w:bCs/>
          <w:noProof/>
          <w:sz w:val="22"/>
          <w:szCs w:val="22"/>
          <w:lang w:eastAsia="en-US" w:bidi="en-US"/>
        </w:rPr>
        <w:t>[YOUR COMPANY NAME] agrees to following:</w:t>
      </w:r>
    </w:p>
    <w:p w14:paraId="5FE936F0" w14:textId="77777777" w:rsidR="00D75F72" w:rsidRPr="003367C0" w:rsidRDefault="00D75F7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p w14:paraId="5FE936F1" w14:textId="2E0DCF94" w:rsidR="00D75F72" w:rsidRPr="00CF6895" w:rsidRDefault="00576734">
      <w:pPr>
        <w:pStyle w:val="Footer"/>
        <w:tabs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</w:tabs>
        <w:rPr>
          <w:rFonts w:eastAsia="Arial"/>
          <w:lang w:eastAsia="en-US" w:bidi="en-US"/>
        </w:rPr>
      </w:pPr>
      <w:r w:rsidRPr="003367C0">
        <w:rPr>
          <w:rFonts w:eastAsia="Arial"/>
          <w:noProof/>
          <w:lang w:eastAsia="en-US" w:bidi="en-US"/>
        </w:rPr>
        <w:t>The undersigned, [INDIVIDUAL OR PARTNERSHIP OR</w:t>
      </w:r>
      <w:r w:rsidRPr="00CF6895">
        <w:rPr>
          <w:rFonts w:eastAsia="Arial"/>
          <w:lang w:eastAsia="en-US" w:bidi="en-US"/>
        </w:rPr>
        <w:t xml:space="preserve"> CO</w:t>
      </w:r>
      <w:r w:rsidR="00F46ABC">
        <w:rPr>
          <w:rFonts w:eastAsia="Arial"/>
          <w:lang w:eastAsia="en-US" w:bidi="en-US"/>
        </w:rPr>
        <w:t>MPANY</w:t>
      </w:r>
      <w:r w:rsidRPr="00CF6895">
        <w:rPr>
          <w:rFonts w:eastAsia="Arial"/>
          <w:lang w:eastAsia="en-US" w:bidi="en-US"/>
        </w:rPr>
        <w:t xml:space="preserve">], </w:t>
      </w:r>
      <w:r w:rsidR="00F66EC6">
        <w:rPr>
          <w:rFonts w:eastAsia="Arial"/>
          <w:lang w:eastAsia="en-US" w:bidi="en-US"/>
        </w:rPr>
        <w:t xml:space="preserve">stopped using the name [FAKE NAME] in transacting business in the </w:t>
      </w:r>
      <w:r w:rsidR="00F66EC6" w:rsidRPr="003367C0">
        <w:rPr>
          <w:rFonts w:eastAsia="Arial"/>
          <w:noProof/>
          <w:lang w:eastAsia="en-US" w:bidi="en-US"/>
        </w:rPr>
        <w:t>[STATE/PROVINCE] of</w:t>
      </w:r>
      <w:r w:rsidR="00F66EC6" w:rsidRPr="00CF6895">
        <w:rPr>
          <w:rFonts w:eastAsia="Arial"/>
          <w:lang w:eastAsia="en-US" w:bidi="en-US"/>
        </w:rPr>
        <w:t xml:space="preserve"> [</w:t>
      </w:r>
      <w:r w:rsidR="00F66EC6">
        <w:rPr>
          <w:rFonts w:eastAsia="Arial"/>
          <w:lang w:eastAsia="en-US" w:bidi="en-US"/>
        </w:rPr>
        <w:t>COUNTRY].</w:t>
      </w:r>
    </w:p>
    <w:p w14:paraId="5FE936F2" w14:textId="77777777" w:rsidR="00D75F72" w:rsidRPr="00CF6895" w:rsidRDefault="00D75F7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5FE936F3" w14:textId="77777777" w:rsidR="00D75F72" w:rsidRPr="00CF6895" w:rsidRDefault="00D75F7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5FE936F4" w14:textId="23E46868" w:rsidR="00D75F72" w:rsidRPr="003367C0" w:rsidRDefault="00576734">
      <w:pPr>
        <w:pStyle w:val="HTMLPreformatted"/>
        <w:numPr>
          <w:ilvl w:val="0"/>
          <w:numId w:val="1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  <w:r w:rsidRPr="003367C0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The full [NAME] and [PLACE] of residence of the undersigned [IS] as follows: [ADDRESS].</w:t>
      </w:r>
    </w:p>
    <w:p w14:paraId="5FE936F5" w14:textId="77777777" w:rsidR="00D75F72" w:rsidRPr="003367C0" w:rsidRDefault="00D75F7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p w14:paraId="5FE936F6" w14:textId="7A1733A7" w:rsidR="00D75F72" w:rsidRPr="00CF6895" w:rsidRDefault="00576734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3367C0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ab/>
        <w:t>[OR, IF A</w:t>
      </w:r>
      <w:r w:rsidRPr="00CF6895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CO</w:t>
      </w:r>
      <w:r w:rsidR="00CF1CE0">
        <w:rPr>
          <w:rFonts w:ascii="Times New Roman" w:eastAsia="Arial" w:hAnsi="Times New Roman" w:cs="Times New Roman"/>
          <w:sz w:val="24"/>
          <w:szCs w:val="24"/>
          <w:lang w:eastAsia="en-US" w:bidi="en-US"/>
        </w:rPr>
        <w:t>MPANY</w:t>
      </w:r>
      <w:r w:rsidRPr="00CF6895">
        <w:rPr>
          <w:rFonts w:ascii="Times New Roman" w:eastAsia="Arial" w:hAnsi="Times New Roman" w:cs="Times New Roman"/>
          <w:sz w:val="24"/>
          <w:szCs w:val="24"/>
          <w:lang w:eastAsia="en-US" w:bidi="en-US"/>
        </w:rPr>
        <w:t>]</w:t>
      </w:r>
    </w:p>
    <w:p w14:paraId="5FE936F7" w14:textId="77777777" w:rsidR="00D75F72" w:rsidRPr="00CF6895" w:rsidRDefault="00D75F7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5FE936F8" w14:textId="4BABF756" w:rsidR="00D75F72" w:rsidRPr="00CF6895" w:rsidRDefault="00576734">
      <w:pPr>
        <w:pStyle w:val="Footer"/>
        <w:numPr>
          <w:ilvl w:val="0"/>
          <w:numId w:val="2"/>
        </w:numPr>
        <w:tabs>
          <w:tab w:val="left" w:pos="72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lang w:eastAsia="en-US" w:bidi="en-US"/>
        </w:rPr>
      </w:pPr>
      <w:r w:rsidRPr="003367C0">
        <w:rPr>
          <w:rFonts w:eastAsia="Arial"/>
          <w:noProof/>
          <w:lang w:eastAsia="en-US" w:bidi="en-US"/>
        </w:rPr>
        <w:t xml:space="preserve">The principal place of business of </w:t>
      </w:r>
      <w:r w:rsidR="003367C0" w:rsidRPr="003367C0">
        <w:rPr>
          <w:rFonts w:eastAsia="Arial"/>
          <w:noProof/>
          <w:lang w:eastAsia="en-US" w:bidi="en-US"/>
        </w:rPr>
        <w:t xml:space="preserve">the </w:t>
      </w:r>
      <w:r w:rsidRPr="003367C0">
        <w:rPr>
          <w:rFonts w:eastAsia="Arial"/>
          <w:noProof/>
          <w:lang w:eastAsia="en-US" w:bidi="en-US"/>
        </w:rPr>
        <w:t>said co</w:t>
      </w:r>
      <w:r w:rsidR="00CF1CE0" w:rsidRPr="003367C0">
        <w:rPr>
          <w:rFonts w:eastAsia="Arial"/>
          <w:noProof/>
          <w:lang w:eastAsia="en-US" w:bidi="en-US"/>
        </w:rPr>
        <w:t>mpany</w:t>
      </w:r>
      <w:r w:rsidRPr="00CF6895">
        <w:rPr>
          <w:rFonts w:eastAsia="Arial"/>
          <w:lang w:eastAsia="en-US" w:bidi="en-US"/>
        </w:rPr>
        <w:t xml:space="preserve"> in the [</w:t>
      </w:r>
      <w:r w:rsidR="00CF1CE0" w:rsidRPr="00CF6895">
        <w:rPr>
          <w:rFonts w:eastAsia="Arial"/>
          <w:lang w:eastAsia="en-US" w:bidi="en-US"/>
        </w:rPr>
        <w:t>STATE/PROVINCE</w:t>
      </w:r>
      <w:r w:rsidRPr="00CF6895">
        <w:rPr>
          <w:rFonts w:eastAsia="Arial"/>
          <w:lang w:eastAsia="en-US" w:bidi="en-US"/>
        </w:rPr>
        <w:t>] of [</w:t>
      </w:r>
      <w:r w:rsidR="00CF1CE0">
        <w:rPr>
          <w:rFonts w:eastAsia="Arial"/>
          <w:lang w:eastAsia="en-US" w:bidi="en-US"/>
        </w:rPr>
        <w:t>COUNTRY</w:t>
      </w:r>
      <w:r w:rsidRPr="00CF6895">
        <w:rPr>
          <w:rFonts w:eastAsia="Arial"/>
          <w:lang w:eastAsia="en-US" w:bidi="en-US"/>
        </w:rPr>
        <w:t>] is at [YOUR ADDRESS], [YOUR ADDRESS 2], in the City of [YOUR CITY], Count</w:t>
      </w:r>
      <w:r w:rsidR="00CF1CE0">
        <w:rPr>
          <w:rFonts w:eastAsia="Arial"/>
          <w:lang w:eastAsia="en-US" w:bidi="en-US"/>
        </w:rPr>
        <w:t>r</w:t>
      </w:r>
      <w:r w:rsidRPr="00CF6895">
        <w:rPr>
          <w:rFonts w:eastAsia="Arial"/>
          <w:lang w:eastAsia="en-US" w:bidi="en-US"/>
        </w:rPr>
        <w:t>y of [COUNT</w:t>
      </w:r>
      <w:r w:rsidR="00CF1CE0">
        <w:rPr>
          <w:rFonts w:eastAsia="Arial"/>
          <w:lang w:eastAsia="en-US" w:bidi="en-US"/>
        </w:rPr>
        <w:t>R</w:t>
      </w:r>
      <w:r w:rsidRPr="00CF6895">
        <w:rPr>
          <w:rFonts w:eastAsia="Arial"/>
          <w:lang w:eastAsia="en-US" w:bidi="en-US"/>
        </w:rPr>
        <w:t>Y].</w:t>
      </w:r>
    </w:p>
    <w:p w14:paraId="5FE936F9" w14:textId="77777777" w:rsidR="00D75F72" w:rsidRPr="00CF6895" w:rsidRDefault="00D75F7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5FE936FA" w14:textId="77777777" w:rsidR="00D75F72" w:rsidRPr="00CF6895" w:rsidRDefault="00576734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CF6895">
        <w:rPr>
          <w:rFonts w:ascii="Times New Roman" w:eastAsia="Arial" w:hAnsi="Times New Roman" w:cs="Times New Roman"/>
          <w:sz w:val="24"/>
          <w:szCs w:val="24"/>
          <w:lang w:eastAsia="en-US" w:bidi="en-US"/>
        </w:rPr>
        <w:t>3.</w:t>
      </w:r>
      <w:r w:rsidRPr="00CF6895">
        <w:rPr>
          <w:rFonts w:ascii="Times New Roman" w:eastAsia="Arial" w:hAnsi="Times New Roman" w:cs="Times New Roman"/>
          <w:sz w:val="24"/>
          <w:szCs w:val="24"/>
          <w:lang w:eastAsia="en-US" w:bidi="en-US"/>
        </w:rPr>
        <w:tab/>
        <w:t>The above-mentioned fictitious name is hereby abandoned.</w:t>
      </w:r>
    </w:p>
    <w:p w14:paraId="5FE936FB" w14:textId="77777777" w:rsidR="00D75F72" w:rsidRPr="00CF6895" w:rsidRDefault="00D75F7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5FE936FC" w14:textId="77777777" w:rsidR="00D75F72" w:rsidRPr="00CF6895" w:rsidRDefault="00D75F7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5FE936FD" w14:textId="1FFBAE81" w:rsidR="00D75F72" w:rsidRPr="00CF6895" w:rsidRDefault="00CF689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CF6895">
        <w:rPr>
          <w:rFonts w:eastAsia="Arial"/>
          <w:lang w:eastAsia="en-US" w:bidi="en-US"/>
        </w:rPr>
        <w:t>Kind Regards</w:t>
      </w:r>
      <w:r w:rsidR="00576734" w:rsidRPr="00CF6895">
        <w:rPr>
          <w:rFonts w:eastAsia="Arial"/>
          <w:lang w:eastAsia="en-US" w:bidi="en-US"/>
        </w:rPr>
        <w:t>,</w:t>
      </w:r>
    </w:p>
    <w:p w14:paraId="5FE936FE" w14:textId="77777777" w:rsidR="00D75F72" w:rsidRPr="00CF6895" w:rsidRDefault="00D75F7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5FE936FF" w14:textId="77777777" w:rsidR="00D75F72" w:rsidRPr="00CF6895" w:rsidRDefault="00D75F7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5FE93700" w14:textId="77777777" w:rsidR="00D75F72" w:rsidRPr="00CF6895" w:rsidRDefault="00D75F7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5FE93701" w14:textId="3E156E82" w:rsidR="00D75F72" w:rsidRDefault="00D75F7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573D48AB" w14:textId="77777777" w:rsidR="003367C0" w:rsidRPr="00CF6895" w:rsidRDefault="003367C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5FE93702" w14:textId="77777777" w:rsidR="00D75F72" w:rsidRPr="00CF6895" w:rsidRDefault="005767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CF6895">
        <w:rPr>
          <w:rFonts w:eastAsia="Arial"/>
          <w:lang w:eastAsia="en-US" w:bidi="en-US"/>
        </w:rPr>
        <w:t>[YOUR NAME]</w:t>
      </w:r>
    </w:p>
    <w:p w14:paraId="5FE93703" w14:textId="77777777" w:rsidR="00D75F72" w:rsidRPr="00CF6895" w:rsidRDefault="005767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CF6895">
        <w:rPr>
          <w:rFonts w:eastAsia="Arial"/>
          <w:color w:val="000000"/>
          <w:lang w:eastAsia="en-US" w:bidi="en-US"/>
        </w:rPr>
        <w:t>[YOUR TITLE]</w:t>
      </w:r>
    </w:p>
    <w:p w14:paraId="5FE93704" w14:textId="77777777" w:rsidR="00D75F72" w:rsidRPr="00CF6895" w:rsidRDefault="005767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CF6895">
        <w:rPr>
          <w:rFonts w:eastAsia="Arial"/>
          <w:color w:val="000000"/>
          <w:lang w:eastAsia="en-US" w:bidi="en-US"/>
        </w:rPr>
        <w:t>[YOUR PHONE NUMBER]</w:t>
      </w:r>
    </w:p>
    <w:p w14:paraId="5FE93705" w14:textId="6519A0FC" w:rsidR="00D75F72" w:rsidRPr="00CF6895" w:rsidRDefault="005767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CF6895">
        <w:rPr>
          <w:rFonts w:eastAsia="Arial"/>
          <w:color w:val="000000"/>
          <w:lang w:eastAsia="en-US" w:bidi="en-US"/>
        </w:rPr>
        <w:t>[YOUR</w:t>
      </w:r>
      <w:r w:rsidR="003367C0">
        <w:rPr>
          <w:rFonts w:eastAsia="Arial"/>
          <w:color w:val="000000"/>
          <w:lang w:eastAsia="en-US" w:bidi="en-US"/>
        </w:rPr>
        <w:t xml:space="preserve"> </w:t>
      </w:r>
      <w:r w:rsidRPr="00CF6895">
        <w:rPr>
          <w:rFonts w:eastAsia="Arial"/>
          <w:color w:val="000000"/>
          <w:lang w:eastAsia="en-US" w:bidi="en-US"/>
        </w:rPr>
        <w:t xml:space="preserve">EMAIL@YOURCOMPANY.COM] </w:t>
      </w:r>
    </w:p>
    <w:sectPr w:rsidR="00D75F72" w:rsidRPr="00CF6895">
      <w:headerReference w:type="default" r:id="rId7"/>
      <w:footerReference w:type="default" r:id="rId8"/>
      <w:pgSz w:w="12240" w:h="15840"/>
      <w:pgMar w:top="1440" w:right="1440" w:bottom="1440" w:left="1440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058468" w14:textId="77777777" w:rsidR="003A37AA" w:rsidRDefault="003A37AA">
      <w:r>
        <w:separator/>
      </w:r>
    </w:p>
  </w:endnote>
  <w:endnote w:type="continuationSeparator" w:id="0">
    <w:p w14:paraId="5C4E35D6" w14:textId="77777777" w:rsidR="003A37AA" w:rsidRDefault="003A37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E93709" w14:textId="77777777" w:rsidR="00D75F72" w:rsidRDefault="00576734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b/>
        <w:sz w:val="18"/>
        <w:lang w:val="en-US" w:eastAsia="en-US" w:bidi="en-US"/>
      </w:rPr>
    </w:pPr>
    <w:r>
      <w:rPr>
        <w:rFonts w:ascii="Arial" w:eastAsia="Arial" w:hAnsi="Arial" w:cs="Arial"/>
        <w:b/>
        <w:sz w:val="18"/>
        <w:lang w:val="en-US" w:eastAsia="en-US" w:bidi="en-US"/>
      </w:rPr>
      <w:t xml:space="preserve">[YOUR COMPANY NAME] </w:t>
    </w:r>
  </w:p>
  <w:p w14:paraId="5FE9370A" w14:textId="77777777" w:rsidR="00D75F72" w:rsidRDefault="00576734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 xml:space="preserve">[YOUR COMPLETE ADDRESS] </w:t>
    </w:r>
  </w:p>
  <w:p w14:paraId="5FE9370B" w14:textId="77777777" w:rsidR="00D75F72" w:rsidRDefault="00576734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>Tel: [YOUR PHONE NUMBER] / Fax: [YOUR FAX NUMBER]</w:t>
    </w:r>
  </w:p>
  <w:p w14:paraId="5FE9370C" w14:textId="77777777" w:rsidR="00D75F72" w:rsidRDefault="00576734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Style w:val="Hyperlink"/>
        <w:rFonts w:ascii="Arial" w:eastAsia="Arial" w:hAnsi="Arial" w:cs="Arial"/>
        <w:sz w:val="18"/>
        <w:lang w:val="fr-CA" w:eastAsia="fr-CA" w:bidi="fr-CA"/>
      </w:rPr>
    </w:pPr>
    <w:r>
      <w:rPr>
        <w:rStyle w:val="Hyperlink"/>
        <w:rFonts w:ascii="Arial" w:eastAsia="Arial" w:hAnsi="Arial" w:cs="Arial"/>
        <w:sz w:val="18"/>
        <w:lang w:val="fr-CA" w:eastAsia="fr-CA" w:bidi="fr-CA"/>
      </w:rPr>
      <w:t>[YOUR WEBSITE ADDRESS]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801412" w14:textId="77777777" w:rsidR="003A37AA" w:rsidRDefault="003A37AA">
      <w:r>
        <w:separator/>
      </w:r>
    </w:p>
  </w:footnote>
  <w:footnote w:type="continuationSeparator" w:id="0">
    <w:p w14:paraId="6D42346C" w14:textId="77777777" w:rsidR="003A37AA" w:rsidRDefault="003A37A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E93708" w14:textId="77777777" w:rsidR="00D75F72" w:rsidRDefault="00D75F72">
    <w:pPr>
      <w:pStyle w:val="Normal0"/>
      <w:rPr>
        <w:sz w:val="13"/>
        <w:lang w:val="en-US" w:eastAsia="en-US" w:bidi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EA186D"/>
    <w:multiLevelType w:val="singleLevel"/>
    <w:tmpl w:val="7526D2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 w:hint="default"/>
        <w:b w:val="0"/>
        <w:i w:val="0"/>
        <w:strike w:val="0"/>
        <w:color w:val="000000"/>
        <w:position w:val="0"/>
        <w:sz w:val="20"/>
        <w:u w:val="none"/>
        <w:shd w:val="clear" w:color="auto" w:fill="auto"/>
      </w:rPr>
    </w:lvl>
  </w:abstractNum>
  <w:num w:numId="1">
    <w:abstractNumId w:val="0"/>
  </w:num>
  <w:num w:numId="2">
    <w:abstractNumId w:val="0"/>
    <w:lvlOverride w:ilvl="0">
      <w:lvl w:ilvl="0">
        <w:start w:val="1"/>
        <w:numFmt w:val="decimal"/>
        <w:lvlText w:val="%1."/>
        <w:lvlJc w:val="left"/>
        <w:pPr>
          <w:tabs>
            <w:tab w:val="num" w:pos="720"/>
          </w:tabs>
          <w:ind w:left="720" w:hanging="360"/>
        </w:pPr>
        <w:rPr>
          <w:rFonts w:ascii="Arial" w:eastAsia="Arial" w:hAnsi="Arial" w:cs="Arial" w:hint="default"/>
          <w:b w:val="0"/>
          <w:i w:val="0"/>
          <w:strike w:val="0"/>
          <w:color w:val="auto"/>
          <w:position w:val="0"/>
          <w:sz w:val="20"/>
          <w:u w:val="none"/>
          <w:shd w:val="clear" w:color="auto" w:fill="auto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NzQwt7QwNDazMDJU0lEKTi0uzszPAykwrgUA1Ef0yywAAAA="/>
    <w:docVar w:name="Description" w:val="Is there a need for a change in a business name?  Are you required to complete and present a certificate of abandonment of that business name. This particular template will assist  you in formulating the necessary notification . Feel free to use this template. There are many other planning and management document templates for you to browse here. https://www.templateguru.co.za/templates/planning-management/"/>
    <w:docVar w:name="Excerpt" w:val="CERTIFICATE OF ABANDONMENT OF FICTITIOUS BUSINESS NAME_x000a_Dear [CONTACT NAME],The undersigned [YOUR COMPANY NAME], certifies the following: The undersigned, [INDIVIDUAL OR PARTNERSHIP OR COMPANY], ceased to use the fictitious name of [FICTITIOUS NAME] in transacting business in the [STATE/PROVINCE] of [COUNTRY]."/>
    <w:docVar w:name="Tags" w:val="certificate of abandonment business name, abandonment on business name, certificates and notices,  business documents, entrepreneurship, entrepreneur, certificate of abandonment business name template, certificate of abandonment business name example"/>
  </w:docVars>
  <w:rsids>
    <w:rsidRoot w:val="00D75F72"/>
    <w:rsid w:val="003046F9"/>
    <w:rsid w:val="003367C0"/>
    <w:rsid w:val="003A37AA"/>
    <w:rsid w:val="004E622D"/>
    <w:rsid w:val="00517EFE"/>
    <w:rsid w:val="00576734"/>
    <w:rsid w:val="00636021"/>
    <w:rsid w:val="007D7AD3"/>
    <w:rsid w:val="00CF1CE0"/>
    <w:rsid w:val="00CF6895"/>
    <w:rsid w:val="00D75F72"/>
    <w:rsid w:val="00E30E11"/>
    <w:rsid w:val="00EA2155"/>
    <w:rsid w:val="00F46ABC"/>
    <w:rsid w:val="00F66E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E936D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color w:val="000000"/>
      <w:sz w:val="20"/>
      <w:szCs w:val="20"/>
    </w:rPr>
  </w:style>
  <w:style w:type="character" w:styleId="HTMLTypewriter">
    <w:name w:val="HTML Typewriter"/>
    <w:qFormat/>
    <w:rPr>
      <w:rFonts w:ascii="Courier New" w:eastAsia="Courier New" w:hAnsi="Courier New" w:cs="Courier New"/>
      <w:sz w:val="20"/>
      <w:szCs w:val="20"/>
      <w:rtl w:val="0"/>
      <w:lang w:val="x-none" w:eastAsia="x-none" w:bidi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11</Words>
  <Characters>643</Characters>
  <Application>Microsoft Office Word</Application>
  <DocSecurity>0</DocSecurity>
  <Lines>42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11-14T14:26:00Z</dcterms:created>
  <dcterms:modified xsi:type="dcterms:W3CDTF">2019-10-21T19:16:00Z</dcterms:modified>
  <cp:category/>
</cp:coreProperties>
</file>